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5" w:name="X131a8fe245cc7ef4304bc3e0659195e8783eb1f"/>
    <w:p>
      <w:pPr>
        <w:pStyle w:val="Heading1"/>
      </w:pPr>
      <w:r>
        <w:t xml:space="preserve">Cover Letter for Mechanical Engineer Position in Ethiopia Addis Ababa</w:t>
      </w:r>
    </w:p>
    <w:p>
      <w:pPr>
        <w:pStyle w:val="FirstParagraph"/>
      </w:pPr>
      <w:r>
        <w:t xml:space="preserve">Dear Hiring Manager,</w:t>
      </w:r>
    </w:p>
    <w:p>
      <w:pPr>
        <w:pStyle w:val="BodyText"/>
      </w:pPr>
      <w:r>
        <w:t xml:space="preserve">I am writing to express my sincere interest in the Mechanical Engineer position at [Company Name] in Ethiopia Addis Ababa. As a dedicated and experienced mechanical engineer with a passion for innovation and problem-solving, I am eager to contribute my technical expertise, cultural adaptability, and commitment to sustainable development to support your organization's mission. Ethiopia’s growing infrastructure, industrialization efforts, and focus on renewable energy make Addis Ababa an ideal location for advancing engineering solutions that address local challenges while fostering global competitiveness. I am confident that my skills in mechanical design, project management, and hands-on technical capabilities align with the needs of this dynamic region.</w:t>
      </w:r>
    </w:p>
    <w:bookmarkStart w:id="20" w:name="why-ethiopia-addis-ababa"/>
    <w:p>
      <w:pPr>
        <w:pStyle w:val="Heading2"/>
      </w:pPr>
      <w:r>
        <w:t xml:space="preserve">Why Ethiopia Addis Ababa?</w:t>
      </w:r>
    </w:p>
    <w:p>
      <w:pPr>
        <w:pStyle w:val="FirstParagraph"/>
      </w:pPr>
      <w:r>
        <w:t xml:space="preserve">Ethiopia has emerged as a hub for innovation and economic growth in East Africa, with Addis Ababa at its core. The city’s strategic location, expanding transportation networks, and investments in energy and manufacturing present unparalleled opportunities for mechanical engineers to drive progress. As a candidate with experience in both international and local engineering contexts, I am particularly drawn to the unique challenges of working in Ethiopia. From designing efficient irrigation systems for agriculture to optimizing industrial machinery for manufacturing sectors, I am committed to creating solutions that are culturally relevant, cost-effective, and environmentally sustainable. My understanding of the region’s needs—combined with my technical background—positions me to contribute meaningfully to projects that align with Ethiopia’s Vision 2035 and the Sustainable Development Goals (SDGs).</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mechanical engineering, I have developed a robust skill set encompassing design, analysis, prototyping, and project execution. My career has spanned diverse industries, including automotive, renewable energy, and manufacturing. For instance, during my tenure at [Previous Company], I led the design of a solar-powered water pumping system tailored for rural communities in sub-Saharan Africa. This project required not only technical precision but also an understanding of local conditions, such as climate variability and resource limitations. The success of this initiative underscored my ability to balance engineering excellence with practicality—a skill I believe is critical for addressing Ethiopia’s infrastructure and energy demands.</w:t>
      </w:r>
    </w:p>
    <w:p>
      <w:pPr>
        <w:pStyle w:val="BodyText"/>
      </w:pPr>
      <w:r>
        <w:t xml:space="preserve">In addition to design work, I have extensive experience in project management, where I oversaw teams of engineers and technicians to deliver projects on time and within budget. My ability to communicate complex technical concepts to stakeholders, coupled with my attention to detail, has consistently resulted in high-quality outcomes. For example, while working on a wind turbine optimization project in [Country], I collaborated with local engineers to adapt the design for high-altitude conditions, ensuring reliability and efficiency. This experience honed my adaptability and reinforced the importance of cultural sensitivity in engineering work—a value I carry into every professional endeavor.</w:t>
      </w:r>
    </w:p>
    <w:bookmarkEnd w:id="21"/>
    <w:bookmarkStart w:id="22" w:name="alignment-with-company-values"/>
    <w:p>
      <w:pPr>
        <w:pStyle w:val="Heading2"/>
      </w:pPr>
      <w:r>
        <w:t xml:space="preserve">Alignment with Company Values</w:t>
      </w:r>
    </w:p>
    <w:p>
      <w:pPr>
        <w:pStyle w:val="FirstParagraph"/>
      </w:pPr>
      <w:r>
        <w:t xml:space="preserve">[Company Name]’s focus on [specific company initiative, e.g., "sustainable infrastructure" or "industrial innovation"] resonates deeply with my own professional ethos. I am particularly impressed by your commitment to [mention a specific project, technology, or goal of the company], which aligns perfectly with my expertise in mechanical systems and renewable energy solutions. In Addis Ababa, where the demand for reliable power and efficient transportation is growing rapidly, I am eager to contribute my knowledge of thermal systems, fluid dynamics, and machine design to support initiatives that drive economic growth while prioritizing environmental stewardship.</w:t>
      </w:r>
    </w:p>
    <w:p>
      <w:pPr>
        <w:pStyle w:val="BodyText"/>
      </w:pPr>
      <w:r>
        <w:t xml:space="preserve">Moreover, I recognize that working in Ethiopia requires more than technical proficiency—it demands an understanding of the local context. My research into the region’s engineering challenges has revealed opportunities for innovation in areas such as agricultural mechanization, urban mobility, and clean energy adoption. For instance, I have studied how small-scale mechanical systems can enhance food production in rural areas, a cause that is central to Ethiopia’s development agenda. By leveraging my technical background and passion for impactful work, I am confident I can support your team in creating solutions that are both cutting-edge and culturally appropriate.</w:t>
      </w:r>
    </w:p>
    <w:bookmarkEnd w:id="22"/>
    <w:bookmarkStart w:id="23" w:name="why-me"/>
    <w:p>
      <w:pPr>
        <w:pStyle w:val="Heading2"/>
      </w:pPr>
      <w:r>
        <w:t xml:space="preserve">Why Me?</w:t>
      </w:r>
    </w:p>
    <w:p>
      <w:pPr>
        <w:pStyle w:val="FirstParagraph"/>
      </w:pPr>
      <w:r>
        <w:t xml:space="preserve">What sets me apart as a candidate is my ability to combine theoretical knowledge with practical problem-solving. My academic training in [University Name] provided a strong foundation in mechanical engineering principles, while my hands-on experience has sharpened my ability to translate ideas into real-world applications. I am proficient in CAD software such as SolidWorks and AutoCAD, and I have a solid understanding of finite element analysis (FEA) and computational fluid dynamics (CFD). Additionally, my fluency in [language, if applicable] and willingness to learn Amharic further demonstrate my commitment to integrating into the local community.</w:t>
      </w:r>
    </w:p>
    <w:p>
      <w:pPr>
        <w:pStyle w:val="BodyText"/>
      </w:pPr>
      <w:r>
        <w:t xml:space="preserve">Furthermore, I thrive in collaborative environments and take pride in mentoring junior engineers. During a recent project at [Previous Company], I mentored a team of three engineers, helping them develop their skills in system design and troubleshooting. This experience reinforced my belief that engineering is not just about technology—it’s about people. In Addis Ababa, I am eager to contribute to a team culture that values innovation, teamwork, and long-term impact.</w:t>
      </w:r>
    </w:p>
    <w:bookmarkEnd w:id="23"/>
    <w:bookmarkStart w:id="24" w:name="conclusion"/>
    <w:p>
      <w:pPr>
        <w:pStyle w:val="Heading2"/>
      </w:pPr>
      <w:r>
        <w:t xml:space="preserve">Conclusion</w:t>
      </w:r>
    </w:p>
    <w:p>
      <w:pPr>
        <w:pStyle w:val="FirstParagraph"/>
      </w:pPr>
      <w:r>
        <w:t xml:space="preserve">I would be honored to bring my expertise in mechanical engineering to [Company Name] and contribute to the continued growth of Ethiopia’s industrial and technological landscape. I am particularly excited about the opportunity to work in Addis Ababa, a city that embodies the spirit of innovation and resilience. Thank you for considering my application. I look forward to the possibility of discussing how my skills and experiences can align with your organization’s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1T11:49:06Z</dcterms:created>
  <dcterms:modified xsi:type="dcterms:W3CDTF">2026-07-21T11:49:06Z</dcterms:modified>
</cp:coreProperties>
</file>

<file path=docProps/custom.xml><?xml version="1.0" encoding="utf-8"?>
<Properties xmlns="http://schemas.openxmlformats.org/officeDocument/2006/custom-properties" xmlns:vt="http://schemas.openxmlformats.org/officeDocument/2006/docPropsVTypes"/>
</file>